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7774F3A6" w:rsidR="00646AFB" w:rsidRPr="00FB567B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  <w:lang w:val="de-DE"/>
        </w:rPr>
      </w:pPr>
      <w:r w:rsidRPr="00FB567B">
        <w:rPr>
          <w:rFonts w:cstheme="majorHAnsi"/>
          <w:b/>
          <w:bCs/>
          <w:color w:val="auto"/>
          <w:sz w:val="24"/>
          <w:szCs w:val="24"/>
          <w:lang w:val="de-DE"/>
        </w:rPr>
        <w:t>Interview Leitfaden</w:t>
      </w:r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 xml:space="preserve"> fastReach</w:t>
      </w:r>
    </w:p>
    <w:p w14:paraId="5CB4167F" w14:textId="77777777" w:rsidR="004C26A2" w:rsidRPr="006E1E87" w:rsidRDefault="004C26A2" w:rsidP="004C26A2">
      <w:pPr>
        <w:rPr>
          <w:rFonts w:asciiTheme="majorHAnsi" w:hAnsiTheme="majorHAnsi" w:cstheme="majorHAnsi"/>
          <w:lang w:val="de-DE"/>
        </w:rPr>
      </w:pPr>
    </w:p>
    <w:p w14:paraId="7B0CE3CE" w14:textId="5CAA4F6C" w:rsidR="00646AFB" w:rsidRDefault="004C26A2" w:rsidP="00DB4492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n</w:t>
      </w:r>
      <w:r w:rsidR="00646AFB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ch jedem Block</w:t>
      </w:r>
    </w:p>
    <w:p w14:paraId="0CB5DACC" w14:textId="71BECFED" w:rsidR="00303E55" w:rsidRPr="00303E55" w:rsidRDefault="00303E55" w:rsidP="00303E55">
      <w:pPr>
        <w:rPr>
          <w:lang w:val="de-DE"/>
        </w:rPr>
      </w:pPr>
    </w:p>
    <w:p w14:paraId="1240594E" w14:textId="0A00546D" w:rsidR="004C26A2" w:rsidRPr="006E1E87" w:rsidRDefault="00303E55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</w:rPr>
        <w:t xml:space="preserve">Jetzt haben Sie den zweiten/dritten Block beendet. 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um Einstieg: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46AFB" w:rsidRPr="006E1E87">
        <w:rPr>
          <w:rFonts w:asciiTheme="majorHAnsi" w:hAnsiTheme="majorHAnsi" w:cstheme="majorHAnsi"/>
          <w:sz w:val="22"/>
          <w:szCs w:val="22"/>
        </w:rPr>
        <w:t>einmal zusammenfassen</w:t>
      </w:r>
      <w:r w:rsidR="005B39F5">
        <w:rPr>
          <w:rFonts w:asciiTheme="majorHAnsi" w:hAnsiTheme="majorHAnsi" w:cstheme="majorHAnsi"/>
          <w:sz w:val="22"/>
          <w:szCs w:val="22"/>
        </w:rPr>
        <w:t>,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 was gerade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Ihre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 Aufgabe war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44260D6" w14:textId="77777777" w:rsidR="004A7921" w:rsidRPr="006E1E87" w:rsidRDefault="004A7921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3DBBEC6" w14:textId="5BEB2C06" w:rsidR="00646AFB" w:rsidRPr="006E1E87" w:rsidRDefault="00D72A3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Können Sie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4590F48E" w14:textId="79A0258E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BABF8E6" w14:textId="77777777" w:rsidR="00D67110" w:rsidRDefault="00D67110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BF64E" w14:textId="12230FB0" w:rsidR="00FB567B" w:rsidRDefault="00234BA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582D1D65" w14:textId="7777777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commentRangeStart w:id="0"/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  <w:commentRangeEnd w:id="0"/>
      <w:r w:rsidR="00303E55">
        <w:rPr>
          <w:rStyle w:val="Kommentarzeichen"/>
        </w:rPr>
        <w:commentReference w:id="0"/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9D36E0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6E1E87" w14:paraId="7128BACB" w14:textId="77777777" w:rsidTr="006E1E87">
        <w:tc>
          <w:tcPr>
            <w:tcW w:w="1288" w:type="dxa"/>
          </w:tcPr>
          <w:p w14:paraId="68097A26" w14:textId="4DE63139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AEC1C3A" w14:textId="5C554E9F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7F03BCC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4D6D104E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C17523B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459200A6" w14:textId="3C86E773" w:rsidR="004C26A2" w:rsidRPr="006E1E87" w:rsidRDefault="00234BA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15F9BBC2" w14:textId="15927EA4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301123D5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5B298CA" w14:textId="694355F8" w:rsidR="004C26A2" w:rsidRPr="006E1E87" w:rsidRDefault="00234BA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6380D81C" w14:textId="18F3AC2A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72084C6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6F29BEA8" w:rsidR="003D60DC" w:rsidRPr="006E1E87" w:rsidRDefault="006678A3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ovon denken Sie, wurde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die Aktionen des Systems ausgelöst?</w:t>
      </w:r>
    </w:p>
    <w:p w14:paraId="5105BD70" w14:textId="091509CB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57E133C5" w:rsidR="003545E6" w:rsidRPr="006E1E87" w:rsidRDefault="005B39F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Systems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empfunden?</w:t>
      </w:r>
    </w:p>
    <w:p w14:paraId="6F2BBB2C" w14:textId="598A651C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758BE0DC" w:rsidR="003D60DC" w:rsidRPr="006E1E87" w:rsidRDefault="00BE4F5B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Ihn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E1B6643" w14:textId="77777777" w:rsidR="004A7921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237EA" w14:textId="580B9541" w:rsidR="003D60DC" w:rsidRPr="00FB567B" w:rsidRDefault="004C26A2" w:rsidP="003D60DC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a</w:t>
      </w:r>
      <w:r w:rsidR="003D60DC" w:rsidRPr="00FB567B">
        <w:rPr>
          <w:rFonts w:cstheme="majorHAnsi"/>
          <w:b/>
          <w:bCs/>
          <w:color w:val="auto"/>
          <w:sz w:val="22"/>
          <w:szCs w:val="22"/>
          <w:lang w:val="de-DE"/>
        </w:rPr>
        <w:t>m Ende des Experiments</w:t>
      </w:r>
    </w:p>
    <w:p w14:paraId="1E71CBD9" w14:textId="57F91F65" w:rsidR="003D60DC" w:rsidRPr="006E1E87" w:rsidRDefault="00BE4F5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Jetzt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="00303E55">
        <w:rPr>
          <w:rFonts w:asciiTheme="majorHAnsi" w:hAnsiTheme="majorHAnsi" w:cstheme="majorHAnsi"/>
          <w:sz w:val="22"/>
          <w:szCs w:val="22"/>
          <w:lang w:val="de-DE"/>
        </w:rPr>
        <w:t xml:space="preserve">alle 3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löcke abgeschlossen und wir hab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über </w:t>
      </w:r>
      <w:r w:rsidR="00303E55">
        <w:rPr>
          <w:rFonts w:asciiTheme="majorHAnsi" w:hAnsiTheme="majorHAnsi" w:cstheme="majorHAnsi"/>
          <w:sz w:val="22"/>
          <w:szCs w:val="22"/>
          <w:lang w:val="de-DE"/>
        </w:rPr>
        <w:t xml:space="preserve">den zweiten und dritt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getrenn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gesprochen. Jetzt schauen wir uns </w:t>
      </w:r>
      <w:r w:rsidR="00303E55">
        <w:rPr>
          <w:rFonts w:asciiTheme="majorHAnsi" w:hAnsiTheme="majorHAnsi" w:cstheme="majorHAnsi"/>
          <w:sz w:val="22"/>
          <w:szCs w:val="22"/>
          <w:lang w:val="de-DE"/>
        </w:rPr>
        <w:t xml:space="preserve">den zweiten und dritten Block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noch mal vergleichend an. Fokussier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en Sie sich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itte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>in der folgen</w:t>
      </w:r>
      <w:r w:rsidR="005C1C24">
        <w:rPr>
          <w:rFonts w:asciiTheme="majorHAnsi" w:hAnsiTheme="majorHAnsi" w:cstheme="majorHAnsi"/>
          <w:sz w:val="22"/>
          <w:szCs w:val="22"/>
          <w:lang w:val="de-DE"/>
        </w:rPr>
        <w:t>den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 Bewertung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auf die Unterschiede der beiden Blöcke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:</w:t>
      </w:r>
    </w:p>
    <w:p w14:paraId="2BD1F60B" w14:textId="35AE3259" w:rsidR="003D60DC" w:rsidRPr="006E1E87" w:rsidRDefault="003D60DC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9ECA290" w14:textId="77777777" w:rsidR="005E3B51" w:rsidRPr="00B6061A" w:rsidRDefault="005E3B51" w:rsidP="005E3B51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„In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1"/>
      <w:commentRangeEnd w:id="1"/>
      <w:r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1"/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er Zeitpunkt der Aktion des Systems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5E3B51" w:rsidRPr="006E1E87" w14:paraId="77E64212" w14:textId="77777777" w:rsidTr="00372D63">
        <w:tc>
          <w:tcPr>
            <w:tcW w:w="1288" w:type="dxa"/>
          </w:tcPr>
          <w:p w14:paraId="26252D08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B3D40A7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5E3B51" w:rsidRPr="00B6061A" w14:paraId="0E0D12BE" w14:textId="77777777" w:rsidTr="00372D63">
        <w:tc>
          <w:tcPr>
            <w:tcW w:w="1288" w:type="dxa"/>
          </w:tcPr>
          <w:p w14:paraId="5781B309" w14:textId="3EF02AE2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Block </w:t>
            </w:r>
            <w:r w:rsidR="00303E5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2</w:t>
            </w:r>
          </w:p>
        </w:tc>
        <w:tc>
          <w:tcPr>
            <w:tcW w:w="1288" w:type="dxa"/>
          </w:tcPr>
          <w:p w14:paraId="25BE3BE9" w14:textId="7A875CFA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Block </w:t>
            </w:r>
            <w:r w:rsidR="00303E55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3</w:t>
            </w:r>
          </w:p>
        </w:tc>
      </w:tr>
    </w:tbl>
    <w:p w14:paraId="17DBD932" w14:textId="77777777" w:rsidR="009D36E0" w:rsidRDefault="009D36E0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E50416D" w14:textId="33C82BB7" w:rsidR="003D60DC" w:rsidRPr="00FB567B" w:rsidRDefault="00BE4F5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Worauf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basier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t 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>diese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r</w:t>
      </w:r>
      <w:r w:rsidR="004A7921"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Unterschied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FB567B" w:rsidRPr="00FB567B">
        <w:rPr>
          <w:rFonts w:asciiTheme="majorHAnsi" w:hAnsiTheme="majorHAnsi" w:cstheme="majorHAnsi"/>
          <w:sz w:val="22"/>
          <w:szCs w:val="22"/>
          <w:lang w:val="de-DE"/>
        </w:rPr>
        <w:t>für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Sie</w:t>
      </w:r>
      <w:r w:rsidR="00DB4492" w:rsidRPr="00FB567B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2B471B4B" w14:textId="49666D48" w:rsidR="004A7921" w:rsidRDefault="004A7921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5C1C24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97B3A72" w14:textId="077E18B6" w:rsidR="006E5314" w:rsidRDefault="006E5314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B86A3CF" w14:textId="353DCA12" w:rsidR="006E5314" w:rsidRPr="005C1C24" w:rsidRDefault="00234BA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dazu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bitte 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>das folgende Statement bewerten (auf VP-Bogen):</w:t>
      </w:r>
    </w:p>
    <w:p w14:paraId="76ED5982" w14:textId="77777777" w:rsidR="003D60DC" w:rsidRPr="006E1E87" w:rsidRDefault="003D60DC" w:rsidP="003545E6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57B2A9A7" w14:textId="59ED9A6A" w:rsidR="006E5314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Es fühlte sich an, als wäre das </w:t>
      </w:r>
      <w:r w:rsidR="006678A3">
        <w:rPr>
          <w:rFonts w:asciiTheme="majorHAnsi" w:hAnsiTheme="majorHAnsi" w:cstheme="majorHAnsi"/>
          <w:i/>
          <w:iCs/>
          <w:sz w:val="20"/>
          <w:szCs w:val="20"/>
          <w:lang w:val="de-DE"/>
        </w:rPr>
        <w:t>System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6E5314" w:rsidRPr="006E1E87" w14:paraId="76B0874A" w14:textId="77777777" w:rsidTr="00372D63">
        <w:tc>
          <w:tcPr>
            <w:tcW w:w="1288" w:type="dxa"/>
          </w:tcPr>
          <w:p w14:paraId="7C234F8B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1AF8C91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6E5314" w:rsidRPr="00B6061A" w14:paraId="453B15A8" w14:textId="77777777" w:rsidTr="00372D63">
        <w:tc>
          <w:tcPr>
            <w:tcW w:w="1288" w:type="dxa"/>
          </w:tcPr>
          <w:p w14:paraId="6D432262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438AF739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4A9657D4" w14:textId="4470CE0A" w:rsidR="00D67110" w:rsidRDefault="00FB567B" w:rsidP="006E5314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  <w:commentRangeStart w:id="2"/>
      <w:commentRangeStart w:id="3"/>
      <w:commentRangeStart w:id="4"/>
      <w:commentRangeEnd w:id="2"/>
      <w:r>
        <w:rPr>
          <w:rStyle w:val="Kommentarzeichen"/>
        </w:rPr>
        <w:commentReference w:id="2"/>
      </w:r>
      <w:commentRangeEnd w:id="3"/>
      <w:r>
        <w:rPr>
          <w:rStyle w:val="Kommentarzeichen"/>
        </w:rPr>
        <w:commentReference w:id="3"/>
      </w:r>
      <w:commentRangeEnd w:id="4"/>
      <w:r w:rsidR="006E5314">
        <w:rPr>
          <w:rStyle w:val="Kommentarzeichen"/>
        </w:rPr>
        <w:commentReference w:id="4"/>
      </w:r>
    </w:p>
    <w:p w14:paraId="23EDDD52" w14:textId="5433EC44" w:rsidR="006E5314" w:rsidRPr="006E1E87" w:rsidRDefault="00234BAB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ier X angekreuzt ha</w:t>
      </w:r>
      <w:r>
        <w:rPr>
          <w:rFonts w:asciiTheme="majorHAnsi" w:hAnsiTheme="majorHAnsi" w:cstheme="majorHAnsi"/>
          <w:sz w:val="22"/>
          <w:szCs w:val="22"/>
          <w:lang w:val="de-DE"/>
        </w:rPr>
        <w:t>ben</w:t>
      </w:r>
      <w:r w:rsidR="006E5314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77506668" w14:textId="77777777" w:rsidR="006E5314" w:rsidRPr="006E1E87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1B6FBFD" w14:textId="77777777" w:rsidR="006E5314" w:rsidRDefault="006E5314" w:rsidP="00D67110">
      <w:pPr>
        <w:rPr>
          <w:rFonts w:asciiTheme="majorHAnsi" w:hAnsiTheme="majorHAnsi" w:cstheme="majorHAnsi"/>
          <w:sz w:val="22"/>
          <w:szCs w:val="22"/>
        </w:rPr>
      </w:pPr>
    </w:p>
    <w:p w14:paraId="1797E8A0" w14:textId="12E40BB7" w:rsidR="00DB4492" w:rsidRDefault="00234BAB" w:rsidP="00D67110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sich </w:t>
      </w:r>
      <w:r w:rsidR="00DB4492" w:rsidRPr="006E1E87">
        <w:rPr>
          <w:rFonts w:asciiTheme="majorHAnsi" w:hAnsiTheme="majorHAnsi" w:cstheme="majorHAnsi"/>
          <w:sz w:val="22"/>
          <w:szCs w:val="22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6E1E87">
        <w:rPr>
          <w:rFonts w:asciiTheme="majorHAnsi" w:hAnsiTheme="majorHAnsi" w:cstheme="majorHAnsi"/>
          <w:sz w:val="22"/>
          <w:szCs w:val="22"/>
        </w:rPr>
        <w:t>vorstellen?</w:t>
      </w:r>
    </w:p>
    <w:p w14:paraId="28237473" w14:textId="0F8188B9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91525A">
      <w:pgSz w:w="11906" w:h="16838"/>
      <w:pgMar w:top="568" w:right="991" w:bottom="851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3-07T17:01:00Z" w:initials="TP1">
    <w:p w14:paraId="3E516DB7" w14:textId="77777777" w:rsidR="00303E55" w:rsidRDefault="00303E55" w:rsidP="00703DA5">
      <w:pPr>
        <w:pStyle w:val="Kommentartext"/>
      </w:pPr>
      <w:r>
        <w:rPr>
          <w:rStyle w:val="Kommentarzeichen"/>
        </w:rPr>
        <w:annotationRef/>
      </w:r>
      <w:r>
        <w:t>Alternative (see Danry 2022): I did the tapping // the integration did the tapping</w:t>
      </w:r>
    </w:p>
  </w:comment>
  <w:comment w:id="1" w:author="TU-Pseudonym 1547322292273963" w:date="2023-02-23T16:30:00Z" w:initials="TP1">
    <w:p w14:paraId="2694C63C" w14:textId="0F3C3763" w:rsidR="005E3B51" w:rsidRDefault="005E3B51" w:rsidP="005E3B51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  <w:comment w:id="2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3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4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E516DB7" w15:done="0"/>
  <w15:commentEx w15:paraId="2694C63C" w15:done="1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B1EC6E" w16cex:dateUtc="2023-03-07T16:01:00Z"/>
  <w16cex:commentExtensible w16cex:durableId="27A21309" w16cex:dateUtc="2023-02-23T15:30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516DB7" w16cid:durableId="27B1EC6E"/>
  <w16cid:commentId w16cid:paraId="2694C63C" w16cid:durableId="27A21309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qwUAfE2NZiwAAAA="/>
  </w:docVars>
  <w:rsids>
    <w:rsidRoot w:val="003545E6"/>
    <w:rsid w:val="00234BAB"/>
    <w:rsid w:val="002537EC"/>
    <w:rsid w:val="00303E55"/>
    <w:rsid w:val="003545E6"/>
    <w:rsid w:val="003D60DC"/>
    <w:rsid w:val="00467317"/>
    <w:rsid w:val="004A7921"/>
    <w:rsid w:val="004C26A2"/>
    <w:rsid w:val="005B39F5"/>
    <w:rsid w:val="005C1C24"/>
    <w:rsid w:val="005E3B51"/>
    <w:rsid w:val="00646AFB"/>
    <w:rsid w:val="006678A3"/>
    <w:rsid w:val="006E1E87"/>
    <w:rsid w:val="006E5314"/>
    <w:rsid w:val="007761D3"/>
    <w:rsid w:val="00810B96"/>
    <w:rsid w:val="008C038B"/>
    <w:rsid w:val="0091525A"/>
    <w:rsid w:val="009D36E0"/>
    <w:rsid w:val="009E0962"/>
    <w:rsid w:val="00BE4F5B"/>
    <w:rsid w:val="00CA1211"/>
    <w:rsid w:val="00D67110"/>
    <w:rsid w:val="00D72A32"/>
    <w:rsid w:val="00DB4492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6</Words>
  <Characters>157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8</cp:revision>
  <dcterms:created xsi:type="dcterms:W3CDTF">2023-02-24T13:45:00Z</dcterms:created>
  <dcterms:modified xsi:type="dcterms:W3CDTF">2023-03-13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